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59F9E" w14:textId="77777777" w:rsidR="00BF21E0" w:rsidRDefault="00037C97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>Date: 05 /03/2022   Slot: C (3:00-</w:t>
      </w:r>
      <w:proofErr w:type="gramStart"/>
      <w:r>
        <w:rPr>
          <w:b/>
        </w:rPr>
        <w:t>4:30  PM</w:t>
      </w:r>
      <w:proofErr w:type="gramEnd"/>
      <w:r>
        <w:rPr>
          <w:b/>
        </w:rPr>
        <w:t xml:space="preserve">)  </w:t>
      </w:r>
      <w:r>
        <w:rPr>
          <w:b/>
          <w:color w:val="FF0000"/>
        </w:rPr>
        <w:t>Total seat: 914</w:t>
      </w:r>
    </w:p>
    <w:p w14:paraId="3CF97240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BF21E0" w14:paraId="5CC5A140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8A0D2D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BF21E0" w14:paraId="052E9D78" w14:textId="77777777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24C80CF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29A604B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6110E2E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5FDCED9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39938C81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6C81F1C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50243821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188A1AB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2FDEF93A" w14:textId="77777777">
        <w:trPr>
          <w:trHeight w:val="420"/>
          <w:jc w:val="center"/>
        </w:trPr>
        <w:tc>
          <w:tcPr>
            <w:tcW w:w="1612" w:type="dxa"/>
          </w:tcPr>
          <w:p w14:paraId="685BBBA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223B560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95F37C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09" w:type="dxa"/>
          </w:tcPr>
          <w:p w14:paraId="34EAEDA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3AD351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6DB212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09" w:type="dxa"/>
          </w:tcPr>
          <w:p w14:paraId="6F94A96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3534413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0B5CE0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07" w:type="dxa"/>
          </w:tcPr>
          <w:p w14:paraId="49AE3C4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C4B908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9F3E32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55" w:type="dxa"/>
            <w:vAlign w:val="center"/>
          </w:tcPr>
          <w:p w14:paraId="5C5F43A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DB29B9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807750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34" w:type="dxa"/>
            <w:vAlign w:val="center"/>
          </w:tcPr>
          <w:p w14:paraId="3121557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66D8EB2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AC336F4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09" w:type="dxa"/>
            <w:vAlign w:val="center"/>
          </w:tcPr>
          <w:p w14:paraId="1E1FF00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A491284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0582C17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15" w:type="dxa"/>
            <w:vAlign w:val="center"/>
          </w:tcPr>
          <w:p w14:paraId="01A05BE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7FF275F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3A4AF1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27CCE5FC" w14:textId="77777777">
        <w:trPr>
          <w:trHeight w:val="380"/>
          <w:jc w:val="center"/>
        </w:trPr>
        <w:tc>
          <w:tcPr>
            <w:tcW w:w="1612" w:type="dxa"/>
          </w:tcPr>
          <w:p w14:paraId="180BEC0E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09" w:type="dxa"/>
          </w:tcPr>
          <w:p w14:paraId="1C6BA197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6822E2CA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14:paraId="1D633D6C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55" w:type="dxa"/>
          </w:tcPr>
          <w:p w14:paraId="03380A24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17E9B982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7C7E6D11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14:paraId="192B28E7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7A9FB3A2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5BBB4BCE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BF21E0" w14:paraId="3AB9A304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B5804B7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BF21E0" w14:paraId="726A798F" w14:textId="77777777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14:paraId="7EAFB5A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35D9BD43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7D3E804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61CC85A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7E2F36F1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14:paraId="745BCA5C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006F33B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14:paraId="451FDCE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21DCB917" w14:textId="77777777">
        <w:trPr>
          <w:trHeight w:val="420"/>
          <w:jc w:val="center"/>
        </w:trPr>
        <w:tc>
          <w:tcPr>
            <w:tcW w:w="1611" w:type="dxa"/>
          </w:tcPr>
          <w:p w14:paraId="79C660F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A8344B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8F0F27C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</w:tcPr>
          <w:p w14:paraId="3E93412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236972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350CEC3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</w:tcPr>
          <w:p w14:paraId="7E18FFC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2018852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7B7F9C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</w:tcPr>
          <w:p w14:paraId="17F57F3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401E1E7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E84CCD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  <w:vAlign w:val="center"/>
          </w:tcPr>
          <w:p w14:paraId="27B36B1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2920050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4C6ED0A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6" w:type="dxa"/>
            <w:vAlign w:val="center"/>
          </w:tcPr>
          <w:p w14:paraId="5247D6C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2907AC5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66C79B4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85A2E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63C7D18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3BD54A7" w14:textId="77777777" w:rsidR="00BF21E0" w:rsidRDefault="00037C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6537C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73198E1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66D8038" w14:textId="77777777" w:rsidR="00BF21E0" w:rsidRDefault="00037C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07B5C960" w14:textId="77777777">
        <w:trPr>
          <w:trHeight w:val="380"/>
          <w:jc w:val="center"/>
        </w:trPr>
        <w:tc>
          <w:tcPr>
            <w:tcW w:w="1611" w:type="dxa"/>
          </w:tcPr>
          <w:p w14:paraId="2BB56B8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14:paraId="69EB723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08895CB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18B746F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4A2AC4E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14:paraId="65CFC05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6E12597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14:paraId="50FFFDB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63FB2491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34B6AD76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 w14:paraId="504B9D4C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5F29591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4-AB4 ( )</w:t>
            </w:r>
          </w:p>
        </w:tc>
      </w:tr>
      <w:tr w:rsidR="00BF21E0" w14:paraId="71D6F185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7FDE538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0F3884D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064C271D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32852734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93DBB0D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103DAE4D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9548BE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2B86EA4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1DA32D17" w14:textId="77777777">
        <w:trPr>
          <w:trHeight w:val="420"/>
          <w:jc w:val="center"/>
        </w:trPr>
        <w:tc>
          <w:tcPr>
            <w:tcW w:w="1520" w:type="dxa"/>
          </w:tcPr>
          <w:p w14:paraId="5DFC76F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396C170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2BC3DB7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14:paraId="0A98449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0E8CF82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119CF9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14:paraId="663D00F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D5A317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82844C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14:paraId="5BE32FA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5A7FDB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8BC825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14:paraId="42DFF91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256328B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81DD403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14:paraId="5B5B67A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5CA384F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830229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ACADB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30900BC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121D9F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B4BE4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72F4EEA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97376D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58A6F1C6" w14:textId="77777777">
        <w:trPr>
          <w:trHeight w:val="380"/>
          <w:jc w:val="center"/>
        </w:trPr>
        <w:tc>
          <w:tcPr>
            <w:tcW w:w="1520" w:type="dxa"/>
          </w:tcPr>
          <w:p w14:paraId="18057F0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25E822A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5586A0C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28D30E5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43DB13B3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14:paraId="468F94EA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0D50BB83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14:paraId="6D3656A5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14:paraId="17962042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756049F5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 w14:paraId="10CCE606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0A022EDF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BF21E0" w14:paraId="1B5434F6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1FA132D2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06277670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32F7597D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5630F01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E77A0D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3E61FC9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0243EA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1984EBB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5AFF6929" w14:textId="77777777">
        <w:trPr>
          <w:trHeight w:val="420"/>
          <w:jc w:val="center"/>
        </w:trPr>
        <w:tc>
          <w:tcPr>
            <w:tcW w:w="1520" w:type="dxa"/>
          </w:tcPr>
          <w:p w14:paraId="0880748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303D4A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5021AE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14:paraId="3CCF030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6CB33D9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34DB55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14:paraId="4732F0D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084F772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B9BBCD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14:paraId="50A910A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00F08A2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6F07F1D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14:paraId="734954E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5F4BE1D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D233616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14:paraId="4ADEF36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662CE21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2E9F86C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EC3B4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35ABBA5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8175187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F5FF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6A30675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DFA00D9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379D8138" w14:textId="77777777">
        <w:trPr>
          <w:trHeight w:val="380"/>
          <w:jc w:val="center"/>
        </w:trPr>
        <w:tc>
          <w:tcPr>
            <w:tcW w:w="1520" w:type="dxa"/>
          </w:tcPr>
          <w:p w14:paraId="13722C0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E10C69E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04A0515A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155D94C8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42218124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1A641CA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0DAC96C1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31201A4B" w14:textId="77777777"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3073103F" w14:textId="77777777"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4942FEA1" w14:textId="77777777" w:rsidR="00BF21E0" w:rsidRDefault="00BF21E0">
      <w:pPr>
        <w:rPr>
          <w:b/>
          <w:sz w:val="20"/>
          <w:szCs w:val="20"/>
          <w:u w:val="single"/>
        </w:rPr>
      </w:pPr>
    </w:p>
    <w:p w14:paraId="2A2F33BE" w14:textId="77777777" w:rsidR="00BF21E0" w:rsidRDefault="00BF21E0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 w14:paraId="1BE29533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6FE0BDE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1-AB4 ( )</w:t>
            </w:r>
          </w:p>
        </w:tc>
      </w:tr>
      <w:tr w:rsidR="00BF21E0" w14:paraId="7F6DA422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5E827B4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4EBF292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169AB46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4806C6B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701BC9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28AC8E2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7ED52DF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5351AD2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4066215C" w14:textId="77777777">
        <w:trPr>
          <w:trHeight w:val="420"/>
          <w:jc w:val="center"/>
        </w:trPr>
        <w:tc>
          <w:tcPr>
            <w:tcW w:w="1520" w:type="dxa"/>
          </w:tcPr>
          <w:p w14:paraId="2C3EB82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7D2C215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108BB2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14:paraId="6700EDB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29AD16F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057017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14:paraId="54E0C04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D3D092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9961C0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14:paraId="4EBEFF9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1060B1D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892E7A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14:paraId="66CE097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094E40F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A1E638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14:paraId="1ADCDCD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26107FF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20AF7F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847A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59429C7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B79CBF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3705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4548B15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0C7146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05085151" w14:textId="77777777">
        <w:trPr>
          <w:trHeight w:val="380"/>
          <w:jc w:val="center"/>
        </w:trPr>
        <w:tc>
          <w:tcPr>
            <w:tcW w:w="1520" w:type="dxa"/>
          </w:tcPr>
          <w:p w14:paraId="291AA8E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7ECD8D2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2EAC69E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2767BC3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1ACD9D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6F2D954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42C4708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051EAE1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2B243810" w14:textId="77777777" w:rsidR="00BF21E0" w:rsidRDefault="00BF21E0">
      <w:pPr>
        <w:rPr>
          <w:b/>
          <w:sz w:val="20"/>
          <w:szCs w:val="20"/>
          <w:u w:val="single"/>
        </w:rPr>
      </w:pPr>
    </w:p>
    <w:p w14:paraId="27879B06" w14:textId="77777777" w:rsidR="00BF21E0" w:rsidRDefault="00BF21E0">
      <w:pPr>
        <w:rPr>
          <w:b/>
          <w:sz w:val="20"/>
          <w:szCs w:val="20"/>
          <w:u w:val="single"/>
        </w:rPr>
      </w:pPr>
    </w:p>
    <w:p w14:paraId="18530D86" w14:textId="77777777" w:rsidR="00BF21E0" w:rsidRDefault="00BF21E0">
      <w:pPr>
        <w:rPr>
          <w:b/>
          <w:sz w:val="20"/>
          <w:szCs w:val="20"/>
          <w:u w:val="single"/>
        </w:rPr>
      </w:pPr>
    </w:p>
    <w:p w14:paraId="453A8713" w14:textId="77777777" w:rsidR="00BF21E0" w:rsidRDefault="00BF21E0">
      <w:pPr>
        <w:rPr>
          <w:b/>
          <w:sz w:val="20"/>
          <w:szCs w:val="20"/>
          <w:u w:val="single"/>
        </w:rPr>
      </w:pPr>
    </w:p>
    <w:p w14:paraId="715CC2FC" w14:textId="77777777" w:rsidR="00BF21E0" w:rsidRDefault="00BF21E0">
      <w:pPr>
        <w:rPr>
          <w:b/>
          <w:sz w:val="20"/>
          <w:szCs w:val="20"/>
          <w:u w:val="single"/>
        </w:rPr>
      </w:pPr>
    </w:p>
    <w:p w14:paraId="0EB12AA5" w14:textId="77777777" w:rsidR="007F46D9" w:rsidRDefault="007F46D9">
      <w:pPr>
        <w:rPr>
          <w:b/>
          <w:sz w:val="20"/>
          <w:szCs w:val="20"/>
          <w:u w:val="single"/>
        </w:rPr>
      </w:pPr>
    </w:p>
    <w:p w14:paraId="3DBDC167" w14:textId="77777777" w:rsidR="007F46D9" w:rsidRDefault="007F46D9">
      <w:pPr>
        <w:rPr>
          <w:b/>
          <w:sz w:val="20"/>
          <w:szCs w:val="20"/>
          <w:u w:val="single"/>
        </w:rPr>
      </w:pPr>
    </w:p>
    <w:p w14:paraId="33B14E81" w14:textId="77777777" w:rsidR="007F46D9" w:rsidRDefault="007F46D9">
      <w:pPr>
        <w:rPr>
          <w:b/>
          <w:sz w:val="20"/>
          <w:szCs w:val="20"/>
          <w:u w:val="single"/>
        </w:rPr>
      </w:pPr>
    </w:p>
    <w:p w14:paraId="341D8CA5" w14:textId="77777777" w:rsidR="00BF21E0" w:rsidRDefault="00BF21E0">
      <w:pPr>
        <w:rPr>
          <w:b/>
          <w:sz w:val="20"/>
          <w:szCs w:val="20"/>
          <w:u w:val="single"/>
        </w:rPr>
      </w:pPr>
    </w:p>
    <w:p w14:paraId="6CA9715A" w14:textId="77777777" w:rsidR="00BF21E0" w:rsidRDefault="00BF21E0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BF21E0" w14:paraId="1862A8B0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3B6E7A9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2-AB4 ( )</w:t>
            </w:r>
          </w:p>
        </w:tc>
      </w:tr>
      <w:tr w:rsidR="00BF21E0" w14:paraId="4A266B1D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1BEE1EA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191A1D9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19EF1E6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056E0D6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6A04831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4439FC20" w14:textId="77777777">
        <w:trPr>
          <w:trHeight w:val="420"/>
          <w:jc w:val="center"/>
        </w:trPr>
        <w:tc>
          <w:tcPr>
            <w:tcW w:w="1528" w:type="dxa"/>
          </w:tcPr>
          <w:p w14:paraId="3EE81C3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69902EC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B600B6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14:paraId="0EA1FFE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77E21A9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822705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9" w:type="dxa"/>
            <w:vAlign w:val="center"/>
          </w:tcPr>
          <w:p w14:paraId="1C3B911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43A0C0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1EB446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AAF1B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1E06CC7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5DF082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47F9C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5C4764E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9F6983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6B38510F" w14:textId="77777777">
        <w:trPr>
          <w:trHeight w:val="380"/>
          <w:jc w:val="center"/>
        </w:trPr>
        <w:tc>
          <w:tcPr>
            <w:tcW w:w="1528" w:type="dxa"/>
          </w:tcPr>
          <w:p w14:paraId="7F8A2D6A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72FD3AE2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77C8E835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7181400C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068303E0" w14:textId="77777777"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6A8A9E7D" w14:textId="77777777" w:rsidR="00BF21E0" w:rsidRDefault="00BF21E0">
      <w:pPr>
        <w:jc w:val="center"/>
        <w:rPr>
          <w:b/>
          <w:sz w:val="20"/>
          <w:szCs w:val="20"/>
        </w:rPr>
      </w:pPr>
    </w:p>
    <w:p w14:paraId="62EF0CEE" w14:textId="77777777" w:rsidR="00BF21E0" w:rsidRDefault="00BF21E0">
      <w:pPr>
        <w:jc w:val="center"/>
        <w:rPr>
          <w:b/>
          <w:sz w:val="20"/>
          <w:szCs w:val="20"/>
          <w:u w:val="single"/>
        </w:rPr>
      </w:pPr>
    </w:p>
    <w:p w14:paraId="07CFF968" w14:textId="77777777" w:rsidR="00BF21E0" w:rsidRDefault="00BF21E0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BF21E0" w14:paraId="193C13B5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509FB05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3-AB4 ( )</w:t>
            </w:r>
          </w:p>
        </w:tc>
      </w:tr>
      <w:tr w:rsidR="00BF21E0" w14:paraId="6C5D8E96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30CCB90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8E33D2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00AEB5F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4986F38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59389FF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4E8BFDBB" w14:textId="77777777">
        <w:trPr>
          <w:trHeight w:val="420"/>
          <w:jc w:val="center"/>
        </w:trPr>
        <w:tc>
          <w:tcPr>
            <w:tcW w:w="1528" w:type="dxa"/>
          </w:tcPr>
          <w:p w14:paraId="5C33F1B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4FCE23E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243FD8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14:paraId="75620F1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4DEABB0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4115E02C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9" w:type="dxa"/>
            <w:vAlign w:val="center"/>
          </w:tcPr>
          <w:p w14:paraId="7F45CFA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343C011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D0213C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DF6B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14:paraId="39AE852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736E54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0608B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528A2CE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9EA5A0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 w14:paraId="02469B39" w14:textId="77777777">
        <w:trPr>
          <w:trHeight w:val="380"/>
          <w:jc w:val="center"/>
        </w:trPr>
        <w:tc>
          <w:tcPr>
            <w:tcW w:w="1528" w:type="dxa"/>
          </w:tcPr>
          <w:p w14:paraId="6B91C43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5220CD7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4F78231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4EE69AF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7FD3FAB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69BD91AD" w14:textId="77777777" w:rsidR="00BF21E0" w:rsidRDefault="00BF21E0">
      <w:pPr>
        <w:jc w:val="center"/>
        <w:rPr>
          <w:b/>
          <w:sz w:val="20"/>
          <w:szCs w:val="20"/>
          <w:u w:val="single"/>
        </w:rPr>
      </w:pPr>
    </w:p>
    <w:p w14:paraId="288A8DFE" w14:textId="77777777" w:rsidR="00BF21E0" w:rsidRDefault="00BF21E0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BF21E0" w14:paraId="583FF9FB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6676023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4-AB4 ( )</w:t>
            </w:r>
          </w:p>
        </w:tc>
      </w:tr>
      <w:tr w:rsidR="00BF21E0" w14:paraId="3215788B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2965F1A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6F40A2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1B365163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0DDD06E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735F824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 w14:paraId="2CF4070F" w14:textId="77777777">
        <w:trPr>
          <w:trHeight w:val="420"/>
          <w:jc w:val="center"/>
        </w:trPr>
        <w:tc>
          <w:tcPr>
            <w:tcW w:w="1528" w:type="dxa"/>
          </w:tcPr>
          <w:p w14:paraId="7CBE407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29BCED01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4FDD00E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6C795B76" w14:textId="77777777"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6B6B62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2A75D7F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5EC1A7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529" w:type="dxa"/>
            <w:vAlign w:val="center"/>
          </w:tcPr>
          <w:p w14:paraId="4DC0365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61F1DC7B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16A446F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3742EA8A" w14:textId="77777777"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2C7931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4E32041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FD40EDE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4B480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2417AF54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3BAE017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1D7BAEF7" w14:textId="77777777"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BF21E0" w14:paraId="17E037B6" w14:textId="77777777">
        <w:trPr>
          <w:trHeight w:val="380"/>
          <w:jc w:val="center"/>
        </w:trPr>
        <w:tc>
          <w:tcPr>
            <w:tcW w:w="1528" w:type="dxa"/>
          </w:tcPr>
          <w:p w14:paraId="28BF8F4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57E9A0C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38C95B97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1FCB884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5E37A5C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0FC6083A" w14:textId="77777777" w:rsidR="00BF21E0" w:rsidRDefault="00BF21E0">
      <w:pPr>
        <w:rPr>
          <w:b/>
          <w:sz w:val="20"/>
          <w:szCs w:val="20"/>
        </w:rPr>
      </w:pPr>
    </w:p>
    <w:p w14:paraId="3B365B02" w14:textId="77777777"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 w14:paraId="6583D7B1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2F4E2F93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</w:t>
            </w:r>
          </w:p>
        </w:tc>
      </w:tr>
      <w:tr w:rsidR="00BF21E0" w14:paraId="359C15D2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0DF6917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7377F3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3718138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31B31FB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3FD5070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A7C477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3CCDFCC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4567AE7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294B1FCB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3FFDDAED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08C49470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787F341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42FE91C0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14:paraId="3B2A578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626CBBA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00678E7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3" w:type="dxa"/>
            <w:vAlign w:val="center"/>
          </w:tcPr>
          <w:p w14:paraId="1FD17028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40C86ADA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63B7F786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239FB0B7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404B189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1BFA8CC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75F886A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14:paraId="5A52FAB4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3C68A83A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160A94E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2F0062D3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3CDC15D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623F97A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3CA8B4E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14:paraId="2F30213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6475F52B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1C4B5E7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1272FD81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14:paraId="6073F94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5C2F1A9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161B1D9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</w:tr>
      <w:tr w:rsidR="00BF21E0" w14:paraId="62DDDB63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420F84D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6867FAA1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806DA1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9EA6C6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14D1AD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60C3E4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EBE8B1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5" w:type="dxa"/>
            <w:vAlign w:val="center"/>
          </w:tcPr>
          <w:p w14:paraId="3EEB45B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74364C5D" w14:textId="77777777" w:rsidR="00BF21E0" w:rsidRDefault="00BF21E0">
      <w:pPr>
        <w:ind w:left="3600" w:firstLine="720"/>
        <w:rPr>
          <w:b/>
          <w:sz w:val="22"/>
          <w:szCs w:val="22"/>
        </w:rPr>
      </w:pPr>
    </w:p>
    <w:p w14:paraId="621C7F19" w14:textId="77777777"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 w14:paraId="3D0EFA32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7A44D0E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</w:t>
            </w:r>
          </w:p>
        </w:tc>
      </w:tr>
      <w:tr w:rsidR="00BF21E0" w14:paraId="6CDAC439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02A126B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B56BFB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A06117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5D923B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63B749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41F4107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4B2919C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02CF7C2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3D5ECD93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1FA6B9AB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5A2DA25F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23BAFAC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57330C64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14:paraId="5C6F345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3137C98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43BAE7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14:paraId="40A0E45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7763F680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50F48F19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5122A300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38D4069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390D0B7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447ED5A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14:paraId="50D79C05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7A894DAB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0075A1DF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3BCF8828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23A73D7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61ED3EB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658AE4F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14:paraId="1C7DC6D2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204134E4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0096D71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35C5382F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14:paraId="6A0945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14:paraId="00C8CAC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14:paraId="321727C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</w:tr>
      <w:tr w:rsidR="00BF21E0" w14:paraId="30EDB8A4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7901472B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1143F25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0C7587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A99A7E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3CACDC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064590C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35D1012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2E27337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2AD13AB4" w14:textId="77777777" w:rsidR="00BF21E0" w:rsidRDefault="00BF21E0">
      <w:pPr>
        <w:ind w:left="3600" w:firstLine="720"/>
        <w:rPr>
          <w:b/>
          <w:sz w:val="22"/>
          <w:szCs w:val="22"/>
        </w:rPr>
      </w:pPr>
    </w:p>
    <w:p w14:paraId="37C5DE0A" w14:textId="77777777" w:rsidR="00BF21E0" w:rsidRDefault="00BF21E0">
      <w:pPr>
        <w:ind w:left="3600" w:firstLine="720"/>
        <w:rPr>
          <w:sz w:val="22"/>
          <w:szCs w:val="22"/>
        </w:rPr>
      </w:pPr>
    </w:p>
    <w:p w14:paraId="3CE3E685" w14:textId="77777777" w:rsidR="007F46D9" w:rsidRDefault="007F46D9">
      <w:pPr>
        <w:ind w:left="3600" w:firstLine="720"/>
        <w:rPr>
          <w:sz w:val="22"/>
          <w:szCs w:val="22"/>
        </w:rPr>
      </w:pPr>
    </w:p>
    <w:p w14:paraId="0E0F61B3" w14:textId="77777777" w:rsidR="007F46D9" w:rsidRDefault="007F46D9">
      <w:pPr>
        <w:ind w:left="3600" w:firstLine="720"/>
        <w:rPr>
          <w:sz w:val="22"/>
          <w:szCs w:val="22"/>
        </w:rPr>
      </w:pPr>
    </w:p>
    <w:tbl>
      <w:tblPr>
        <w:tblStyle w:val="afff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235"/>
        <w:gridCol w:w="1995"/>
        <w:gridCol w:w="1710"/>
        <w:gridCol w:w="1695"/>
      </w:tblGrid>
      <w:tr w:rsidR="00BF21E0" w14:paraId="18AE6D72" w14:textId="77777777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14:paraId="7F23BA4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09</w:t>
            </w:r>
          </w:p>
        </w:tc>
      </w:tr>
      <w:tr w:rsidR="00BF21E0" w14:paraId="792AD3C1" w14:textId="77777777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14:paraId="76A969A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14:paraId="5C482C0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14:paraId="57CEC1A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31E899E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14:paraId="436447F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67718A5D" w14:textId="77777777">
        <w:trPr>
          <w:trHeight w:val="580"/>
          <w:jc w:val="center"/>
        </w:trPr>
        <w:tc>
          <w:tcPr>
            <w:tcW w:w="2610" w:type="dxa"/>
            <w:vAlign w:val="center"/>
          </w:tcPr>
          <w:p w14:paraId="7B0A964F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603556FF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7957700A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2235" w:type="dxa"/>
            <w:vAlign w:val="center"/>
          </w:tcPr>
          <w:p w14:paraId="2A72360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7A908B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16512E9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995" w:type="dxa"/>
            <w:vAlign w:val="center"/>
          </w:tcPr>
          <w:p w14:paraId="43742F8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5B50AA2E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409D99E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7925072E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C9163A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10A7CAF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1022376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695" w:type="dxa"/>
            <w:vAlign w:val="center"/>
          </w:tcPr>
          <w:p w14:paraId="0BB443D0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14:paraId="1D9A2A6D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3E5A635A" w14:textId="77777777"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14:paraId="2CA23FAD" w14:textId="77777777"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</w:tr>
      <w:tr w:rsidR="00BF21E0" w14:paraId="6CE6ADA6" w14:textId="77777777">
        <w:trPr>
          <w:trHeight w:val="340"/>
          <w:jc w:val="center"/>
        </w:trPr>
        <w:tc>
          <w:tcPr>
            <w:tcW w:w="2610" w:type="dxa"/>
            <w:vAlign w:val="center"/>
          </w:tcPr>
          <w:p w14:paraId="09D60CA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14:paraId="73B0D1C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14:paraId="616C174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710" w:type="dxa"/>
            <w:vAlign w:val="center"/>
          </w:tcPr>
          <w:p w14:paraId="0AC5FF4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14:paraId="68DFCDC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68A0AF64" w14:textId="77777777" w:rsidR="00BF21E0" w:rsidRDefault="00BF21E0">
      <w:pPr>
        <w:rPr>
          <w:sz w:val="22"/>
          <w:szCs w:val="22"/>
        </w:rPr>
      </w:pPr>
    </w:p>
    <w:p w14:paraId="7775735B" w14:textId="77777777" w:rsidR="00BF21E0" w:rsidRDefault="00BF21E0">
      <w:pPr>
        <w:jc w:val="center"/>
        <w:rPr>
          <w:sz w:val="22"/>
          <w:szCs w:val="22"/>
        </w:rPr>
      </w:pPr>
    </w:p>
    <w:p w14:paraId="6FD756B4" w14:textId="77777777" w:rsidR="00BF21E0" w:rsidRDefault="00BF21E0">
      <w:pPr>
        <w:jc w:val="center"/>
        <w:rPr>
          <w:sz w:val="22"/>
          <w:szCs w:val="22"/>
        </w:rPr>
      </w:pPr>
    </w:p>
    <w:p w14:paraId="33261FEB" w14:textId="77777777" w:rsidR="00BF21E0" w:rsidRDefault="00BF21E0">
      <w:pPr>
        <w:jc w:val="center"/>
        <w:rPr>
          <w:sz w:val="22"/>
          <w:szCs w:val="22"/>
        </w:rPr>
      </w:pPr>
    </w:p>
    <w:p w14:paraId="58A33CD5" w14:textId="77777777" w:rsidR="00BF21E0" w:rsidRDefault="00BF21E0">
      <w:pPr>
        <w:jc w:val="center"/>
        <w:rPr>
          <w:sz w:val="22"/>
          <w:szCs w:val="22"/>
        </w:rPr>
      </w:pPr>
    </w:p>
    <w:p w14:paraId="096195A4" w14:textId="77777777" w:rsidR="00BF21E0" w:rsidRDefault="00BF21E0">
      <w:pPr>
        <w:jc w:val="center"/>
        <w:rPr>
          <w:sz w:val="22"/>
          <w:szCs w:val="22"/>
        </w:rPr>
      </w:pPr>
    </w:p>
    <w:tbl>
      <w:tblPr>
        <w:tblStyle w:val="af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 w14:paraId="16A85165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7FB67B62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</w:t>
            </w:r>
          </w:p>
        </w:tc>
      </w:tr>
      <w:tr w:rsidR="00BF21E0" w14:paraId="140B9D12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52474DA8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147B0831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4EF5F15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4C37FF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1B5E397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08CF4EB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6BB3C3B0" w14:textId="77777777">
        <w:trPr>
          <w:trHeight w:val="560"/>
          <w:jc w:val="center"/>
        </w:trPr>
        <w:tc>
          <w:tcPr>
            <w:tcW w:w="1831" w:type="dxa"/>
          </w:tcPr>
          <w:p w14:paraId="1C95862C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2F48F62A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1D187B3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831" w:type="dxa"/>
          </w:tcPr>
          <w:p w14:paraId="4F3C555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58A281F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6D616DC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32" w:type="dxa"/>
            <w:vAlign w:val="center"/>
          </w:tcPr>
          <w:p w14:paraId="4DBE0F5D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0F603E20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7A3C153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617" w:type="dxa"/>
            <w:vAlign w:val="center"/>
          </w:tcPr>
          <w:p w14:paraId="6E068C4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0C41AED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EDDE0A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67" w:type="dxa"/>
            <w:vAlign w:val="center"/>
          </w:tcPr>
          <w:p w14:paraId="31001905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6BCCB10D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26B1309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4" w:type="dxa"/>
            <w:vAlign w:val="center"/>
          </w:tcPr>
          <w:p w14:paraId="76A0F36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17A7AB1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165C3D9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 w14:paraId="75BC3A13" w14:textId="77777777">
        <w:trPr>
          <w:trHeight w:val="440"/>
          <w:jc w:val="center"/>
        </w:trPr>
        <w:tc>
          <w:tcPr>
            <w:tcW w:w="1831" w:type="dxa"/>
          </w:tcPr>
          <w:p w14:paraId="6A671E1D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10FB1D0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0C95248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14:paraId="50A7357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14:paraId="39BB220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5B15FDF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510CF332" w14:textId="77777777" w:rsidR="00BF21E0" w:rsidRDefault="00BF21E0">
      <w:pPr>
        <w:jc w:val="center"/>
        <w:rPr>
          <w:b/>
          <w:sz w:val="22"/>
          <w:szCs w:val="22"/>
        </w:rPr>
      </w:pPr>
    </w:p>
    <w:p w14:paraId="78DAAE96" w14:textId="77777777" w:rsidR="00BF21E0" w:rsidRDefault="00BF21E0">
      <w:pPr>
        <w:jc w:val="center"/>
        <w:rPr>
          <w:b/>
          <w:sz w:val="22"/>
          <w:szCs w:val="22"/>
        </w:rPr>
      </w:pPr>
    </w:p>
    <w:p w14:paraId="7868A022" w14:textId="77777777" w:rsidR="007F46D9" w:rsidRDefault="007F46D9">
      <w:pPr>
        <w:jc w:val="center"/>
        <w:rPr>
          <w:b/>
          <w:sz w:val="22"/>
          <w:szCs w:val="22"/>
        </w:rPr>
      </w:pPr>
    </w:p>
    <w:p w14:paraId="60D42B11" w14:textId="77777777"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 w14:paraId="78A835EA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4685089C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1</w:t>
            </w:r>
          </w:p>
        </w:tc>
      </w:tr>
      <w:tr w:rsidR="00BF21E0" w14:paraId="0EA939F0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68294BC4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34C7E7D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789D448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445B7F1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05281D5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6EF9F64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066A0F0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2DCF8EE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3A00FDE6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0D206AC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2FAC3B4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7D6B632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3" w:type="dxa"/>
            <w:vAlign w:val="center"/>
          </w:tcPr>
          <w:p w14:paraId="1BC847E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6D7C511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55400B8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14:paraId="150796D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5F3334B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4A7A0C3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14:paraId="4732D17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039A093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7602DB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14:paraId="4FC5A74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6CB04A8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42280C2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14:paraId="1567691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3B38972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050B017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14:paraId="1245083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7D588D0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4927331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5" w:type="dxa"/>
            <w:vAlign w:val="center"/>
          </w:tcPr>
          <w:p w14:paraId="7FDFC26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463213C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0A2EA1C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 w14:paraId="1BEB6AB5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531939A5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09C547A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05AD44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678E258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343349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446532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28F21E5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6B8301D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31695921" w14:textId="77777777" w:rsidR="00BF21E0" w:rsidRDefault="00BF21E0">
      <w:pPr>
        <w:jc w:val="center"/>
        <w:rPr>
          <w:b/>
          <w:sz w:val="22"/>
          <w:szCs w:val="22"/>
        </w:rPr>
      </w:pPr>
    </w:p>
    <w:p w14:paraId="318D0362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09C78984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46F3484C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7E29600D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1456C7C3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603A5330" w14:textId="77777777" w:rsidR="00BF21E0" w:rsidRDefault="00BF21E0">
      <w:pPr>
        <w:ind w:left="3600" w:firstLine="720"/>
        <w:rPr>
          <w:b/>
          <w:sz w:val="20"/>
          <w:szCs w:val="20"/>
        </w:rPr>
      </w:pPr>
    </w:p>
    <w:p w14:paraId="38963FFD" w14:textId="77777777"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 w14:paraId="612F239C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7721A7CC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</w:t>
            </w:r>
          </w:p>
        </w:tc>
      </w:tr>
      <w:tr w:rsidR="00BF21E0" w14:paraId="097E7439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6876041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287E031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01B0789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6A0FFD7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027AD32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3D03A71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502DACA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0345028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57AB4739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533D624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74EF6D9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204CDCF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3" w:type="dxa"/>
            <w:vAlign w:val="center"/>
          </w:tcPr>
          <w:p w14:paraId="3FC54A0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0EB653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03BA989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14:paraId="287D025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14:paraId="5ECFBED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14:paraId="62D9F66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14:paraId="5ECED09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3F26194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33A3ED5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14:paraId="32D4FFD1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3066CD44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72DD897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2" w:type="dxa"/>
            <w:vAlign w:val="center"/>
          </w:tcPr>
          <w:p w14:paraId="37EF52F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734E217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1766053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14:paraId="3FE28038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6F5DC67F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7B94F46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5" w:type="dxa"/>
            <w:vAlign w:val="center"/>
          </w:tcPr>
          <w:p w14:paraId="1C707CB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226D50F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56C827C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 w14:paraId="10F4E163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60D8438D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63A45D00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3390AE9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50872F7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D35138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283A91A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9F1D63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7DB4823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D773F40" w14:textId="77777777" w:rsidR="007F46D9" w:rsidRDefault="007F46D9">
      <w:pPr>
        <w:jc w:val="center"/>
        <w:rPr>
          <w:b/>
          <w:sz w:val="22"/>
          <w:szCs w:val="22"/>
        </w:rPr>
      </w:pPr>
    </w:p>
    <w:p w14:paraId="02C23B24" w14:textId="77777777" w:rsidR="00BF21E0" w:rsidRDefault="00037C97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f3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 w14:paraId="370ED058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7063931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3(A)</w:t>
            </w:r>
          </w:p>
        </w:tc>
      </w:tr>
      <w:tr w:rsidR="00BF21E0" w14:paraId="263A412B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4E5B9B9B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2B6D68C5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1F5910C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36E5798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1C735A8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1065A36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25D1AAD7" w14:textId="77777777">
        <w:trPr>
          <w:trHeight w:val="560"/>
          <w:jc w:val="center"/>
        </w:trPr>
        <w:tc>
          <w:tcPr>
            <w:tcW w:w="1831" w:type="dxa"/>
          </w:tcPr>
          <w:p w14:paraId="23E2E28B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5219B2C1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3EEB8229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831" w:type="dxa"/>
          </w:tcPr>
          <w:p w14:paraId="6BED35E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06391AE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57C92CA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32" w:type="dxa"/>
            <w:vAlign w:val="center"/>
          </w:tcPr>
          <w:p w14:paraId="5BC24F91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48734C29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0A3D9C9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617" w:type="dxa"/>
            <w:vAlign w:val="center"/>
          </w:tcPr>
          <w:p w14:paraId="78ADCCB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3E942DC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55ABF67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67" w:type="dxa"/>
            <w:vAlign w:val="center"/>
          </w:tcPr>
          <w:p w14:paraId="411C0E26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14:paraId="6C57A17E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14:paraId="78DB48D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4" w:type="dxa"/>
            <w:vAlign w:val="center"/>
          </w:tcPr>
          <w:p w14:paraId="0F8774A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5A92AB7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7C9DA8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 w14:paraId="5996FAEF" w14:textId="77777777">
        <w:trPr>
          <w:trHeight w:val="440"/>
          <w:jc w:val="center"/>
        </w:trPr>
        <w:tc>
          <w:tcPr>
            <w:tcW w:w="1831" w:type="dxa"/>
          </w:tcPr>
          <w:p w14:paraId="7793B140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7803D87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46941C9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617" w:type="dxa"/>
            <w:vAlign w:val="center"/>
          </w:tcPr>
          <w:p w14:paraId="3B19416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14:paraId="52EE7B2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21F89C7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0259924" w14:textId="77777777" w:rsidR="00BF21E0" w:rsidRDefault="00BF21E0">
      <w:pPr>
        <w:jc w:val="center"/>
        <w:rPr>
          <w:b/>
          <w:sz w:val="22"/>
          <w:szCs w:val="22"/>
        </w:rPr>
      </w:pPr>
    </w:p>
    <w:p w14:paraId="0D70A64A" w14:textId="77777777" w:rsidR="00BF21E0" w:rsidRDefault="00BF21E0">
      <w:pPr>
        <w:jc w:val="center"/>
        <w:rPr>
          <w:b/>
          <w:sz w:val="22"/>
          <w:szCs w:val="22"/>
        </w:rPr>
      </w:pPr>
    </w:p>
    <w:p w14:paraId="35A81ECE" w14:textId="77777777" w:rsidR="00BF21E0" w:rsidRDefault="00BF21E0">
      <w:pPr>
        <w:jc w:val="center"/>
        <w:rPr>
          <w:b/>
          <w:sz w:val="22"/>
          <w:szCs w:val="22"/>
        </w:rPr>
      </w:pPr>
    </w:p>
    <w:p w14:paraId="0DB287FA" w14:textId="77777777" w:rsidR="00BF21E0" w:rsidRDefault="00BF21E0">
      <w:pPr>
        <w:jc w:val="center"/>
        <w:rPr>
          <w:b/>
          <w:sz w:val="22"/>
          <w:szCs w:val="22"/>
        </w:rPr>
      </w:pPr>
    </w:p>
    <w:p w14:paraId="15172BB5" w14:textId="77777777" w:rsidR="00BF21E0" w:rsidRDefault="00BF21E0">
      <w:pPr>
        <w:jc w:val="center"/>
        <w:rPr>
          <w:b/>
          <w:sz w:val="22"/>
          <w:szCs w:val="22"/>
        </w:rPr>
      </w:pPr>
    </w:p>
    <w:p w14:paraId="34F486D6" w14:textId="77777777" w:rsidR="00BF21E0" w:rsidRDefault="00BF21E0">
      <w:pPr>
        <w:jc w:val="center"/>
        <w:rPr>
          <w:b/>
          <w:sz w:val="22"/>
          <w:szCs w:val="22"/>
        </w:rPr>
      </w:pPr>
    </w:p>
    <w:p w14:paraId="23E58F8B" w14:textId="77777777" w:rsidR="00BF21E0" w:rsidRDefault="00BF21E0">
      <w:pPr>
        <w:jc w:val="center"/>
        <w:rPr>
          <w:sz w:val="22"/>
          <w:szCs w:val="22"/>
        </w:rPr>
      </w:pPr>
    </w:p>
    <w:tbl>
      <w:tblPr>
        <w:tblStyle w:val="afff4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49"/>
        <w:gridCol w:w="1349"/>
        <w:gridCol w:w="1350"/>
        <w:gridCol w:w="1350"/>
        <w:gridCol w:w="1351"/>
        <w:gridCol w:w="1192"/>
        <w:gridCol w:w="1377"/>
        <w:gridCol w:w="947"/>
      </w:tblGrid>
      <w:tr w:rsidR="00BF21E0" w14:paraId="4DCCB683" w14:textId="77777777">
        <w:trPr>
          <w:trHeight w:val="306"/>
          <w:jc w:val="center"/>
        </w:trPr>
        <w:tc>
          <w:tcPr>
            <w:tcW w:w="10261" w:type="dxa"/>
            <w:gridSpan w:val="8"/>
            <w:shd w:val="clear" w:color="auto" w:fill="F2F2F2"/>
          </w:tcPr>
          <w:p w14:paraId="38C08C22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</w:p>
        </w:tc>
      </w:tr>
      <w:tr w:rsidR="00BF21E0" w14:paraId="6C16B45F" w14:textId="77777777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14:paraId="4182A85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14:paraId="4C80E8E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49" w:type="dxa"/>
            <w:shd w:val="clear" w:color="auto" w:fill="E6E6E6"/>
          </w:tcPr>
          <w:p w14:paraId="08738A7D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49" w:type="dxa"/>
            <w:shd w:val="clear" w:color="auto" w:fill="E6E6E6"/>
          </w:tcPr>
          <w:p w14:paraId="5394831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0" w:type="dxa"/>
            <w:shd w:val="clear" w:color="auto" w:fill="E6E6E6"/>
            <w:vAlign w:val="center"/>
          </w:tcPr>
          <w:p w14:paraId="03763DF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14:paraId="6A32CA3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376" w:type="dxa"/>
            <w:shd w:val="clear" w:color="auto" w:fill="E6E6E6"/>
            <w:vAlign w:val="center"/>
          </w:tcPr>
          <w:p w14:paraId="3984C2B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947" w:type="dxa"/>
            <w:shd w:val="clear" w:color="auto" w:fill="E6E6E6"/>
            <w:vAlign w:val="center"/>
          </w:tcPr>
          <w:p w14:paraId="352F212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1D65EA08" w14:textId="77777777">
        <w:trPr>
          <w:trHeight w:val="560"/>
          <w:jc w:val="center"/>
        </w:trPr>
        <w:tc>
          <w:tcPr>
            <w:tcW w:w="1349" w:type="dxa"/>
          </w:tcPr>
          <w:p w14:paraId="3E1281FE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6711D340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31E2204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349" w:type="dxa"/>
          </w:tcPr>
          <w:p w14:paraId="4AFC4DE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4C46880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8DCD22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49" w:type="dxa"/>
          </w:tcPr>
          <w:p w14:paraId="5A76EDB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11</w:t>
            </w:r>
          </w:p>
          <w:p w14:paraId="1F89A31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ls and Communication Systems</w:t>
            </w:r>
          </w:p>
          <w:p w14:paraId="7E42E35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349" w:type="dxa"/>
          </w:tcPr>
          <w:p w14:paraId="6717E0E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1A1C2AE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45A7AF9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50" w:type="dxa"/>
            <w:vAlign w:val="center"/>
          </w:tcPr>
          <w:p w14:paraId="4D0850D4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5311C376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6B8455A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192" w:type="dxa"/>
            <w:vAlign w:val="center"/>
          </w:tcPr>
          <w:p w14:paraId="4ED745C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339BE5A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7EC586F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76" w:type="dxa"/>
            <w:vAlign w:val="center"/>
          </w:tcPr>
          <w:p w14:paraId="7AD78905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39B0762F" w14:textId="77777777"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41B2BC2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947" w:type="dxa"/>
            <w:vAlign w:val="center"/>
          </w:tcPr>
          <w:p w14:paraId="00E9A85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14:paraId="1EEB1E7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14:paraId="3CFBA7E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 w14:paraId="2912AAA8" w14:textId="77777777">
        <w:trPr>
          <w:trHeight w:val="440"/>
          <w:jc w:val="center"/>
        </w:trPr>
        <w:tc>
          <w:tcPr>
            <w:tcW w:w="1349" w:type="dxa"/>
          </w:tcPr>
          <w:p w14:paraId="69CFF63E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14:paraId="6A269159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14:paraId="64A2E19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49" w:type="dxa"/>
          </w:tcPr>
          <w:p w14:paraId="57B54B0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0" w:type="dxa"/>
            <w:vAlign w:val="center"/>
          </w:tcPr>
          <w:p w14:paraId="610C17F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14:paraId="2800696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76" w:type="dxa"/>
            <w:vAlign w:val="center"/>
          </w:tcPr>
          <w:p w14:paraId="32D9366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947" w:type="dxa"/>
            <w:vAlign w:val="center"/>
          </w:tcPr>
          <w:p w14:paraId="5208723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4C29C07A" w14:textId="77777777" w:rsidR="00BF21E0" w:rsidRDefault="00BF21E0">
      <w:pPr>
        <w:jc w:val="center"/>
        <w:rPr>
          <w:b/>
          <w:sz w:val="22"/>
          <w:szCs w:val="22"/>
        </w:rPr>
      </w:pPr>
    </w:p>
    <w:p w14:paraId="78C9F32A" w14:textId="77777777" w:rsidR="00BF21E0" w:rsidRDefault="00BF21E0">
      <w:pPr>
        <w:jc w:val="center"/>
        <w:rPr>
          <w:sz w:val="22"/>
          <w:szCs w:val="22"/>
        </w:rPr>
      </w:pPr>
    </w:p>
    <w:tbl>
      <w:tblPr>
        <w:tblStyle w:val="afff5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 w14:paraId="0A564953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76829335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4</w:t>
            </w:r>
          </w:p>
        </w:tc>
      </w:tr>
      <w:tr w:rsidR="00BF21E0" w14:paraId="13D427E6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2B47AC60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77ACB3B1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37767ED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57EBF8F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12BAB17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1F36C94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1D0A5BE6" w14:textId="77777777">
        <w:trPr>
          <w:trHeight w:val="560"/>
          <w:jc w:val="center"/>
        </w:trPr>
        <w:tc>
          <w:tcPr>
            <w:tcW w:w="1831" w:type="dxa"/>
          </w:tcPr>
          <w:p w14:paraId="4D0B4F23" w14:textId="77777777"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CE315</w:t>
            </w:r>
          </w:p>
          <w:p w14:paraId="45E7CE7A" w14:textId="77777777"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communication Networks</w:t>
            </w:r>
          </w:p>
          <w:p w14:paraId="68E8F336" w14:textId="77777777"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NA</w:t>
            </w:r>
          </w:p>
          <w:p w14:paraId="4BC7571A" w14:textId="77777777"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  <w:p w14:paraId="39655D4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14:paraId="00B86F0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14:paraId="3E87E0D1" w14:textId="77777777"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831" w:type="dxa"/>
            <w:vAlign w:val="center"/>
          </w:tcPr>
          <w:p w14:paraId="7DC88F2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14:paraId="1228158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14:paraId="26CE670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  <w:tc>
          <w:tcPr>
            <w:tcW w:w="1832" w:type="dxa"/>
            <w:vAlign w:val="center"/>
          </w:tcPr>
          <w:p w14:paraId="575478D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15</w:t>
            </w:r>
          </w:p>
          <w:p w14:paraId="5EAC105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ecommunication Networks</w:t>
            </w:r>
          </w:p>
          <w:p w14:paraId="09FBC3B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NA</w:t>
            </w:r>
          </w:p>
        </w:tc>
        <w:tc>
          <w:tcPr>
            <w:tcW w:w="1617" w:type="dxa"/>
            <w:vAlign w:val="center"/>
          </w:tcPr>
          <w:p w14:paraId="1A8FB20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14:paraId="15AD5DA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14:paraId="36EEC8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  <w:tc>
          <w:tcPr>
            <w:tcW w:w="1867" w:type="dxa"/>
            <w:vAlign w:val="center"/>
          </w:tcPr>
          <w:p w14:paraId="019B3BD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11</w:t>
            </w:r>
          </w:p>
          <w:p w14:paraId="3B53843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ls and Communication Systems</w:t>
            </w:r>
          </w:p>
          <w:p w14:paraId="0E050FE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284" w:type="dxa"/>
            <w:vAlign w:val="center"/>
          </w:tcPr>
          <w:p w14:paraId="733FB38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14:paraId="6DD7657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14:paraId="7B5C3FD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</w:tr>
      <w:tr w:rsidR="00BF21E0" w14:paraId="628ECFC1" w14:textId="77777777">
        <w:trPr>
          <w:trHeight w:val="440"/>
          <w:jc w:val="center"/>
        </w:trPr>
        <w:tc>
          <w:tcPr>
            <w:tcW w:w="1831" w:type="dxa"/>
          </w:tcPr>
          <w:p w14:paraId="317447F8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5</w:t>
            </w:r>
          </w:p>
        </w:tc>
        <w:tc>
          <w:tcPr>
            <w:tcW w:w="1831" w:type="dxa"/>
          </w:tcPr>
          <w:p w14:paraId="54F9BE86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832" w:type="dxa"/>
            <w:vAlign w:val="center"/>
          </w:tcPr>
          <w:p w14:paraId="0C0EF4D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14:paraId="34D2E37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67" w:type="dxa"/>
            <w:vAlign w:val="center"/>
          </w:tcPr>
          <w:p w14:paraId="196D61D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284" w:type="dxa"/>
            <w:vAlign w:val="center"/>
          </w:tcPr>
          <w:p w14:paraId="14502B0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1BC50BC3" w14:textId="77777777" w:rsidR="00BF21E0" w:rsidRDefault="00BF21E0">
      <w:pPr>
        <w:rPr>
          <w:sz w:val="22"/>
          <w:szCs w:val="22"/>
        </w:rPr>
      </w:pPr>
    </w:p>
    <w:p w14:paraId="7160F9D9" w14:textId="77777777" w:rsidR="00BF21E0" w:rsidRDefault="00BF21E0">
      <w:pPr>
        <w:rPr>
          <w:sz w:val="22"/>
          <w:szCs w:val="22"/>
        </w:rPr>
      </w:pPr>
    </w:p>
    <w:p w14:paraId="305DFB02" w14:textId="77777777" w:rsidR="00BF21E0" w:rsidRDefault="00BF21E0">
      <w:pPr>
        <w:rPr>
          <w:sz w:val="22"/>
          <w:szCs w:val="22"/>
        </w:rPr>
      </w:pPr>
    </w:p>
    <w:p w14:paraId="20735B43" w14:textId="77777777" w:rsidR="00BF21E0" w:rsidRDefault="00BF21E0">
      <w:pPr>
        <w:rPr>
          <w:sz w:val="22"/>
          <w:szCs w:val="22"/>
        </w:rPr>
      </w:pPr>
    </w:p>
    <w:p w14:paraId="0480E386" w14:textId="77777777" w:rsidR="00BF21E0" w:rsidRDefault="00BF21E0">
      <w:pPr>
        <w:rPr>
          <w:sz w:val="22"/>
          <w:szCs w:val="22"/>
        </w:rPr>
      </w:pPr>
    </w:p>
    <w:p w14:paraId="5FA53869" w14:textId="77777777"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BF21E0" w14:paraId="104A7120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6071FED7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</w:p>
        </w:tc>
      </w:tr>
      <w:tr w:rsidR="00BF21E0" w14:paraId="60C0086B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12E2852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71A3F2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4F5477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30C3254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4978E89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3E8072C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2E755EBF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420FDFB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14:paraId="76055593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14:paraId="45B0E52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0" w:type="dxa"/>
            <w:vAlign w:val="center"/>
          </w:tcPr>
          <w:p w14:paraId="2E541A0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6B76767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3AABDF3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14:paraId="6E9E2F8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14:paraId="4592D20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14:paraId="2C90D53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0" w:type="dxa"/>
            <w:vAlign w:val="center"/>
          </w:tcPr>
          <w:p w14:paraId="4B50D4C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76FEE34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2B61FB9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14:paraId="68FE107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14:paraId="75CBB1E6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14:paraId="2274B5A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4" w:type="dxa"/>
            <w:vAlign w:val="center"/>
          </w:tcPr>
          <w:p w14:paraId="72687258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2BF7952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5421C45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</w:tr>
      <w:tr w:rsidR="00BF21E0" w14:paraId="53EC384F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67C0A0D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3E882E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9F27D0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16B28C3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AB9252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0BD3B5A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2838FF79" w14:textId="77777777" w:rsidR="00BF21E0" w:rsidRDefault="00BF21E0">
      <w:pPr>
        <w:ind w:left="3600" w:firstLine="720"/>
        <w:rPr>
          <w:b/>
          <w:sz w:val="22"/>
          <w:szCs w:val="22"/>
        </w:rPr>
      </w:pPr>
    </w:p>
    <w:p w14:paraId="2DAD9774" w14:textId="77777777" w:rsidR="00BF21E0" w:rsidRDefault="00BF21E0">
      <w:pPr>
        <w:ind w:left="3600" w:firstLine="720"/>
        <w:rPr>
          <w:sz w:val="22"/>
          <w:szCs w:val="22"/>
        </w:rPr>
      </w:pPr>
    </w:p>
    <w:tbl>
      <w:tblPr>
        <w:tblStyle w:val="aff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BF21E0" w14:paraId="20A24DC3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77981674" w14:textId="77777777"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06</w:t>
            </w:r>
          </w:p>
        </w:tc>
      </w:tr>
      <w:tr w:rsidR="00BF21E0" w14:paraId="2AE277DA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0D8E01C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BE774F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97E94E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28240B3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9CFCD0C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03FA0D7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 w14:paraId="55A08A3A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4D1CAA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37</w:t>
            </w:r>
          </w:p>
          <w:p w14:paraId="5FD26F8A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 Management System</w:t>
            </w:r>
          </w:p>
          <w:p w14:paraId="270DE9E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MI</w:t>
            </w:r>
          </w:p>
        </w:tc>
        <w:tc>
          <w:tcPr>
            <w:tcW w:w="1710" w:type="dxa"/>
            <w:vAlign w:val="center"/>
          </w:tcPr>
          <w:p w14:paraId="5BD25A6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2FE29F9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241262D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14:paraId="7065AD6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37</w:t>
            </w:r>
          </w:p>
          <w:p w14:paraId="07BA8BE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 Management System</w:t>
            </w:r>
          </w:p>
          <w:p w14:paraId="1A96196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MI</w:t>
            </w:r>
          </w:p>
        </w:tc>
        <w:tc>
          <w:tcPr>
            <w:tcW w:w="1710" w:type="dxa"/>
            <w:vAlign w:val="center"/>
          </w:tcPr>
          <w:p w14:paraId="0B584667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54919EAE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71815B11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14:paraId="0A8F7D8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14:paraId="3DD09D7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14:paraId="0735686D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4" w:type="dxa"/>
            <w:vAlign w:val="center"/>
          </w:tcPr>
          <w:p w14:paraId="26F3C5B0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14:paraId="70F3AB3B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14:paraId="4EFCDC6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</w:tr>
      <w:tr w:rsidR="00BF21E0" w14:paraId="02F3E8B3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0AE3A3FF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710" w:type="dxa"/>
            <w:vAlign w:val="center"/>
          </w:tcPr>
          <w:p w14:paraId="5A1727B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455B1BD4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3475C05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3A21B02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14" w:type="dxa"/>
            <w:vAlign w:val="center"/>
          </w:tcPr>
          <w:p w14:paraId="2CF30AD9" w14:textId="77777777"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6232C18A" w14:textId="77777777" w:rsidR="00BF21E0" w:rsidRDefault="00BF21E0">
      <w:pPr>
        <w:rPr>
          <w:sz w:val="22"/>
          <w:szCs w:val="22"/>
        </w:rPr>
      </w:pPr>
    </w:p>
    <w:p w14:paraId="5037B2E9" w14:textId="77777777" w:rsidR="00BF21E0" w:rsidRDefault="00BF21E0">
      <w:pPr>
        <w:jc w:val="center"/>
        <w:rPr>
          <w:sz w:val="22"/>
          <w:szCs w:val="22"/>
        </w:rPr>
      </w:pPr>
    </w:p>
    <w:p w14:paraId="03D77515" w14:textId="77777777" w:rsidR="00BF21E0" w:rsidRDefault="00BF21E0">
      <w:pPr>
        <w:ind w:left="3600" w:firstLine="720"/>
        <w:rPr>
          <w:b/>
          <w:sz w:val="22"/>
          <w:szCs w:val="22"/>
        </w:rPr>
      </w:pPr>
    </w:p>
    <w:p w14:paraId="7BB35156" w14:textId="77777777" w:rsidR="00BF21E0" w:rsidRDefault="00BF21E0">
      <w:pPr>
        <w:ind w:left="3600" w:firstLine="720"/>
        <w:rPr>
          <w:b/>
          <w:sz w:val="22"/>
          <w:szCs w:val="22"/>
        </w:rPr>
      </w:pPr>
    </w:p>
    <w:p w14:paraId="29443E9D" w14:textId="77777777" w:rsidR="00BF21E0" w:rsidRDefault="00BF21E0">
      <w:pPr>
        <w:rPr>
          <w:b/>
          <w:sz w:val="20"/>
          <w:szCs w:val="20"/>
        </w:rPr>
      </w:pPr>
    </w:p>
    <w:p w14:paraId="3A22D5F1" w14:textId="77777777" w:rsidR="00BF21E0" w:rsidRDefault="00037C97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tbl>
      <w:tblPr>
        <w:tblStyle w:val="affff"/>
        <w:tblW w:w="8753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3110"/>
        <w:gridCol w:w="1101"/>
        <w:gridCol w:w="879"/>
        <w:gridCol w:w="3116"/>
      </w:tblGrid>
      <w:tr w:rsidR="0067064D" w14:paraId="7EDFF136" w14:textId="77777777" w:rsidTr="002B0A84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5764E4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6A5B77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E7BF02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3B8CA2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331218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67064D" w14:paraId="71DD22E9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0359528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A8192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5D94C6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C55BCF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3F925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</w:tr>
      <w:tr w:rsidR="0067064D" w14:paraId="462DCE40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B913DA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DF716F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athematics 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B39FA9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A50724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6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B3C5FA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701(44), 703(20), 704(22), 710(20), 711(20), 712(30), 713(30), 714(20), </w:t>
            </w:r>
          </w:p>
        </w:tc>
      </w:tr>
      <w:tr w:rsidR="0067064D" w14:paraId="48472C43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64E458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CDB1BE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2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Bangladesh Studie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528A93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F102C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004EEB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(22), 804(12)</w:t>
            </w:r>
          </w:p>
        </w:tc>
      </w:tr>
      <w:tr w:rsidR="0067064D" w14:paraId="1F042D1C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D79E63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882EBE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Yarn Manufacturing – I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A1083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P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9C4CCD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F444E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804(10), 809(20), 810(19), 811(23), 812(23), 813-A(19), 813-B(21), </w:t>
            </w:r>
          </w:p>
        </w:tc>
      </w:tr>
      <w:tr w:rsidR="0067064D" w14:paraId="48B51DC5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E4340E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1D7418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athematics-I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FBB3E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TZ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328B01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20B5B29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(21), 906(21)</w:t>
            </w:r>
          </w:p>
        </w:tc>
      </w:tr>
      <w:tr w:rsidR="0067064D" w14:paraId="36AEC0A9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43DB4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40A61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223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Textile Testing and Quality Control-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8306BAB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49F322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A53AA08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28)</w:t>
            </w:r>
          </w:p>
        </w:tc>
      </w:tr>
      <w:tr w:rsidR="0067064D" w14:paraId="1F111688" w14:textId="77777777" w:rsidTr="002B0A84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21DF5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  <w:p w14:paraId="5383206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7E973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49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Power Plant Engineer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7BC842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C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6BE7D6B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4DE4BD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9(9), 810(19)</w:t>
            </w:r>
          </w:p>
        </w:tc>
      </w:tr>
      <w:tr w:rsidR="0067064D" w14:paraId="37418797" w14:textId="77777777" w:rsidTr="002B0A84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D9A308D" w14:textId="77777777"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45868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948072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B47FA0E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350A11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(30), 803(22), 804(22), 809(18)</w:t>
            </w:r>
          </w:p>
        </w:tc>
      </w:tr>
      <w:tr w:rsidR="0067064D" w14:paraId="4090969B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FB6C37" w14:textId="77777777"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3737B4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icroprocessor and Interfac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04E4CCE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IR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6E5632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9190990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1(22), 812(10)</w:t>
            </w:r>
          </w:p>
        </w:tc>
      </w:tr>
      <w:tr w:rsidR="0067064D" w14:paraId="04E53C36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EE821E" w14:textId="77777777"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A02692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49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Power Plant Engineer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988D61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C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8ABAF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32E0C1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2(12), 813-A(11)</w:t>
            </w:r>
          </w:p>
        </w:tc>
      </w:tr>
      <w:tr w:rsidR="0067064D" w14:paraId="47E0EAF3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438CE7" w14:textId="77777777"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F8156F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F2A59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SR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AC7537F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DAE71B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A(7), 813-B(16)</w:t>
            </w:r>
          </w:p>
        </w:tc>
      </w:tr>
      <w:tr w:rsidR="0067064D" w14:paraId="5ACC447C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AA234BC" w14:textId="77777777"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CDDC9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icroprocessor and Interfac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93C9C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B15B2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A02719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4), 703(20), 704(22), 710(20), 711(20), 712(20), 713(20)</w:t>
            </w:r>
          </w:p>
        </w:tc>
      </w:tr>
      <w:tr w:rsidR="0067064D" w14:paraId="3A1807F9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6C1D5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AE79B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2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Signals and Communication System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77FEC3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95131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F0ABD96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</w:t>
            </w:r>
          </w:p>
        </w:tc>
      </w:tr>
      <w:tr w:rsidR="0067064D" w14:paraId="51383F43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6F6A530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2BF21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315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Telecommunication Network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3F3130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N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F2ECAA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20C527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</w:t>
            </w:r>
          </w:p>
        </w:tc>
      </w:tr>
      <w:tr w:rsidR="0067064D" w14:paraId="320BFBEC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DFBBD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336F4EA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23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Digital Communic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E5E7094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811A0C0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750CE6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5), 905(21), 906(4)</w:t>
            </w:r>
          </w:p>
        </w:tc>
      </w:tr>
      <w:tr w:rsidR="0067064D" w14:paraId="574F3CA4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CC5BC9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AE9F9B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31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Database Management System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D1D0D09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I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E89F745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DE00C93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</w:t>
            </w:r>
          </w:p>
        </w:tc>
      </w:tr>
      <w:tr w:rsidR="0067064D" w14:paraId="7DA31826" w14:textId="77777777" w:rsidTr="002B0A84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5D6463C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914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851196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A495C31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19 </w:t>
            </w:r>
          </w:p>
          <w:p w14:paraId="2B62855D" w14:textId="77777777"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39</w:t>
            </w:r>
          </w:p>
        </w:tc>
      </w:tr>
    </w:tbl>
    <w:p w14:paraId="74E26210" w14:textId="77777777" w:rsidR="00BF21E0" w:rsidRDefault="00BF21E0">
      <w:pPr>
        <w:rPr>
          <w:b/>
          <w:sz w:val="20"/>
          <w:szCs w:val="20"/>
        </w:rPr>
      </w:pPr>
    </w:p>
    <w:p w14:paraId="2BD8EE2F" w14:textId="77777777" w:rsidR="0067064D" w:rsidRDefault="0067064D">
      <w:pPr>
        <w:rPr>
          <w:b/>
          <w:sz w:val="20"/>
          <w:szCs w:val="20"/>
        </w:rPr>
      </w:pPr>
    </w:p>
    <w:p w14:paraId="3C3649FB" w14:textId="77777777" w:rsidR="0067064D" w:rsidRDefault="0067064D">
      <w:pPr>
        <w:rPr>
          <w:b/>
          <w:sz w:val="20"/>
          <w:szCs w:val="20"/>
        </w:rPr>
      </w:pPr>
    </w:p>
    <w:p w14:paraId="09C0F1E9" w14:textId="77777777" w:rsidR="00BF21E0" w:rsidRDefault="00BF21E0">
      <w:pPr>
        <w:rPr>
          <w:b/>
          <w:sz w:val="20"/>
          <w:szCs w:val="20"/>
        </w:rPr>
      </w:pPr>
    </w:p>
    <w:p w14:paraId="4A0D354F" w14:textId="77777777" w:rsidR="00BF21E0" w:rsidRDefault="00BF21E0">
      <w:pPr>
        <w:rPr>
          <w:b/>
          <w:sz w:val="20"/>
          <w:szCs w:val="20"/>
        </w:rPr>
      </w:pPr>
    </w:p>
    <w:p w14:paraId="77C30458" w14:textId="77777777" w:rsidR="00BF21E0" w:rsidRDefault="00BF21E0">
      <w:pPr>
        <w:rPr>
          <w:b/>
          <w:sz w:val="20"/>
          <w:szCs w:val="20"/>
        </w:rPr>
      </w:pPr>
    </w:p>
    <w:p w14:paraId="0F8A8C59" w14:textId="77777777" w:rsidR="00BF21E0" w:rsidRDefault="00BF21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BF21E0" w14:paraId="3689A168" w14:textId="77777777">
        <w:trPr>
          <w:trHeight w:val="840"/>
        </w:trPr>
        <w:tc>
          <w:tcPr>
            <w:tcW w:w="4447" w:type="dxa"/>
          </w:tcPr>
          <w:p w14:paraId="5136E6DB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Raihan</w:t>
              </w:r>
            </w:hyperlink>
          </w:p>
          <w:p w14:paraId="42434610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29E399DF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1B92D37C" w14:textId="77777777"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6AC7FCDC" w14:textId="77777777"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153C6256" w14:textId="77777777"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48952B9F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Rahman</w:t>
            </w:r>
          </w:p>
          <w:p w14:paraId="1DB75D50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1E8384C8" w14:textId="77777777"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5901E7D3" w14:textId="77777777" w:rsidR="00BF21E0" w:rsidRDefault="00BF21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BF21E0" w:rsidSect="00BF21E0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5A7EF" w14:textId="77777777" w:rsidR="00F42BA2" w:rsidRDefault="00F42BA2" w:rsidP="00BF21E0">
      <w:r>
        <w:separator/>
      </w:r>
    </w:p>
  </w:endnote>
  <w:endnote w:type="continuationSeparator" w:id="0">
    <w:p w14:paraId="3AB36038" w14:textId="77777777" w:rsidR="00F42BA2" w:rsidRDefault="00F42BA2" w:rsidP="00BF2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603CA" w14:textId="77777777" w:rsidR="00F42BA2" w:rsidRDefault="00F42BA2" w:rsidP="00BF21E0">
      <w:r>
        <w:separator/>
      </w:r>
    </w:p>
  </w:footnote>
  <w:footnote w:type="continuationSeparator" w:id="0">
    <w:p w14:paraId="74C0D725" w14:textId="77777777" w:rsidR="00F42BA2" w:rsidRDefault="00F42BA2" w:rsidP="00BF21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F27E3" w14:textId="77777777" w:rsidR="00BF21E0" w:rsidRDefault="00037C97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0C9A04D0" w14:textId="77777777" w:rsidR="00BF21E0" w:rsidRDefault="00037C97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05/03/2022 Slot: (C)</w:t>
    </w:r>
  </w:p>
  <w:p w14:paraId="0BB74EC5" w14:textId="77777777" w:rsidR="00BF21E0" w:rsidRDefault="00BF21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xMDQzNTA2NLdU0lEKTi0uzszPAykwqgUA3rdGSywAAAA="/>
  </w:docVars>
  <w:rsids>
    <w:rsidRoot w:val="00BF21E0"/>
    <w:rsid w:val="00037C97"/>
    <w:rsid w:val="002028D2"/>
    <w:rsid w:val="003D1708"/>
    <w:rsid w:val="0067064D"/>
    <w:rsid w:val="007F46D9"/>
    <w:rsid w:val="00821CB3"/>
    <w:rsid w:val="00BF21E0"/>
    <w:rsid w:val="00D52383"/>
    <w:rsid w:val="00F4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82BE7"/>
  <w15:docId w15:val="{4AB88336-1106-4078-AB38-BB48F4E30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3"/>
    <w:next w:val="Normal3"/>
    <w:rsid w:val="00BF21E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3"/>
    <w:next w:val="Normal3"/>
    <w:rsid w:val="00BF21E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3"/>
    <w:next w:val="Normal3"/>
    <w:rsid w:val="00BF21E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3"/>
    <w:next w:val="Normal3"/>
    <w:rsid w:val="00BF21E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3"/>
    <w:next w:val="Normal3"/>
    <w:rsid w:val="00BF21E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3"/>
    <w:next w:val="Normal3"/>
    <w:rsid w:val="00BF21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BF21E0"/>
  </w:style>
  <w:style w:type="paragraph" w:styleId="Title">
    <w:name w:val="Title"/>
    <w:basedOn w:val="Normal3"/>
    <w:next w:val="Normal3"/>
    <w:rsid w:val="00BF21E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  <w:rsid w:val="00BF21E0"/>
  </w:style>
  <w:style w:type="paragraph" w:customStyle="1" w:styleId="Normal3">
    <w:name w:val="Normal3"/>
    <w:rsid w:val="00BF21E0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BF21E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BF21E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BF21E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R3vsU2i1OaXJt22xt5CzueCxZA==">AMUW2mXo4jRoKcjV0gI+AZU2AfELCz7kAPyItds+JehEMHSkKDM1WOdwkWkCtf651aewwuwoD7/bcj0bAHTt5aFS3ZOpK5oxg1Zq/HWzaaHSyrI7d0kq3CTxJfjQbtZorQq9jYJgHng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49</Words>
  <Characters>6553</Characters>
  <Application>Microsoft Office Word</Application>
  <DocSecurity>0</DocSecurity>
  <Lines>54</Lines>
  <Paragraphs>15</Paragraphs>
  <ScaleCrop>false</ScaleCrop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Administrator</cp:lastModifiedBy>
  <cp:revision>2</cp:revision>
  <dcterms:created xsi:type="dcterms:W3CDTF">2022-03-05T04:33:00Z</dcterms:created>
  <dcterms:modified xsi:type="dcterms:W3CDTF">2022-03-05T04:33:00Z</dcterms:modified>
</cp:coreProperties>
</file>